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7E1576" w14:textId="08E07C7B" w:rsidR="003426DA" w:rsidRDefault="003426DA" w:rsidP="003426DA">
      <w:pPr>
        <w:rPr>
          <w:sz w:val="24"/>
          <w:szCs w:val="24"/>
        </w:rPr>
      </w:pPr>
      <w:r>
        <w:rPr>
          <w:sz w:val="24"/>
          <w:szCs w:val="24"/>
        </w:rPr>
        <w:t>Raymond Delgado</w:t>
      </w:r>
    </w:p>
    <w:p w14:paraId="2714282B" w14:textId="453450BD" w:rsidR="003426DA" w:rsidRDefault="003426DA" w:rsidP="003426DA">
      <w:pPr>
        <w:rPr>
          <w:sz w:val="24"/>
          <w:szCs w:val="24"/>
        </w:rPr>
      </w:pPr>
      <w:r>
        <w:rPr>
          <w:sz w:val="24"/>
          <w:szCs w:val="24"/>
        </w:rPr>
        <w:t>CIS 5560</w:t>
      </w:r>
    </w:p>
    <w:p w14:paraId="030A341C" w14:textId="14ACEAAF" w:rsidR="003426DA" w:rsidRDefault="003426DA" w:rsidP="003426DA">
      <w:pPr>
        <w:rPr>
          <w:sz w:val="24"/>
          <w:szCs w:val="24"/>
        </w:rPr>
      </w:pPr>
      <w:r>
        <w:rPr>
          <w:sz w:val="24"/>
          <w:szCs w:val="24"/>
        </w:rPr>
        <w:t>Professor Woo</w:t>
      </w:r>
    </w:p>
    <w:p w14:paraId="48B3EB87" w14:textId="78F22985" w:rsidR="003426DA" w:rsidRPr="003426DA" w:rsidRDefault="003426DA" w:rsidP="003426DA">
      <w:pPr>
        <w:rPr>
          <w:sz w:val="24"/>
          <w:szCs w:val="24"/>
        </w:rPr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DATE \@ "MMMM d, yyyy" </w:instrText>
      </w:r>
      <w:r>
        <w:rPr>
          <w:sz w:val="24"/>
          <w:szCs w:val="24"/>
        </w:rPr>
        <w:fldChar w:fldCharType="separate"/>
      </w:r>
      <w:r>
        <w:rPr>
          <w:noProof/>
          <w:sz w:val="24"/>
          <w:szCs w:val="24"/>
        </w:rPr>
        <w:t>March 8, 2020</w:t>
      </w:r>
      <w:r>
        <w:rPr>
          <w:sz w:val="24"/>
          <w:szCs w:val="24"/>
        </w:rPr>
        <w:fldChar w:fldCharType="end"/>
      </w:r>
      <w:bookmarkStart w:id="0" w:name="_GoBack"/>
      <w:bookmarkEnd w:id="0"/>
    </w:p>
    <w:p w14:paraId="634CC459" w14:textId="020F3558" w:rsidR="002B1C08" w:rsidRDefault="002B1C08" w:rsidP="002B1C08">
      <w:pPr>
        <w:jc w:val="center"/>
        <w:rPr>
          <w:sz w:val="48"/>
          <w:szCs w:val="48"/>
        </w:rPr>
      </w:pPr>
      <w:r>
        <w:rPr>
          <w:sz w:val="48"/>
          <w:szCs w:val="48"/>
        </w:rPr>
        <w:t>Homework 01</w:t>
      </w:r>
    </w:p>
    <w:p w14:paraId="7F882746" w14:textId="63DC3978" w:rsidR="002B1C08" w:rsidRDefault="002B1C08" w:rsidP="002B1C08">
      <w:pPr>
        <w:rPr>
          <w:sz w:val="36"/>
          <w:szCs w:val="36"/>
        </w:rPr>
      </w:pPr>
      <w:r>
        <w:rPr>
          <w:sz w:val="36"/>
          <w:szCs w:val="36"/>
        </w:rPr>
        <w:t>Lab 2C</w:t>
      </w:r>
    </w:p>
    <w:p w14:paraId="12959F57" w14:textId="7B128E23" w:rsidR="002B1C08" w:rsidRDefault="002B1C08" w:rsidP="002B1C08">
      <w:pPr>
        <w:rPr>
          <w:sz w:val="24"/>
          <w:szCs w:val="24"/>
        </w:rPr>
      </w:pPr>
      <w:r>
        <w:rPr>
          <w:sz w:val="24"/>
          <w:szCs w:val="24"/>
        </w:rPr>
        <w:t>Wind Column Chart:</w:t>
      </w:r>
    </w:p>
    <w:p w14:paraId="11E3DDC3" w14:textId="54AC1929" w:rsidR="002B1C08" w:rsidRDefault="002B1C08" w:rsidP="002B1C0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94E245E" wp14:editId="3800B2F9">
            <wp:extent cx="5943600" cy="3167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901E2" w14:textId="6DBF3DDB" w:rsidR="002B1C08" w:rsidRDefault="002B1C08" w:rsidP="002B1C0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Wind_Quantized</w:t>
      </w:r>
      <w:proofErr w:type="spellEnd"/>
      <w:r>
        <w:rPr>
          <w:sz w:val="24"/>
          <w:szCs w:val="24"/>
        </w:rPr>
        <w:t xml:space="preserve"> Column chart</w:t>
      </w:r>
    </w:p>
    <w:p w14:paraId="5CB4E75A" w14:textId="1EFB5360" w:rsidR="002B1C08" w:rsidRDefault="006D0313" w:rsidP="002B1C08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ABA5F72" wp14:editId="75B29277">
            <wp:extent cx="5943600" cy="31673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AD3A3" w14:textId="231C5E02" w:rsidR="002B1C08" w:rsidRDefault="002B1C08" w:rsidP="002B1C0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Wind_cat</w:t>
      </w:r>
      <w:proofErr w:type="spellEnd"/>
      <w:r>
        <w:rPr>
          <w:sz w:val="24"/>
          <w:szCs w:val="24"/>
        </w:rPr>
        <w:t xml:space="preserve"> Column Chart</w:t>
      </w:r>
    </w:p>
    <w:p w14:paraId="124F454D" w14:textId="45165C3F" w:rsidR="002B1C08" w:rsidRPr="002B1C08" w:rsidRDefault="006D0313" w:rsidP="002B1C0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5DDB6E1" wp14:editId="505D0170">
            <wp:extent cx="5943600" cy="31673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FD367" w14:textId="733D1202" w:rsidR="002B1C08" w:rsidRDefault="002B1C08" w:rsidP="002B1C08">
      <w:pPr>
        <w:rPr>
          <w:sz w:val="36"/>
          <w:szCs w:val="36"/>
        </w:rPr>
      </w:pPr>
      <w:r>
        <w:rPr>
          <w:sz w:val="36"/>
          <w:szCs w:val="36"/>
        </w:rPr>
        <w:t>Lab 2D</w:t>
      </w:r>
    </w:p>
    <w:p w14:paraId="08E8B956" w14:textId="7C17B701" w:rsidR="002B1C08" w:rsidRDefault="002B1C08" w:rsidP="002B1C08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Payer_code</w:t>
      </w:r>
      <w:proofErr w:type="spellEnd"/>
      <w:r>
        <w:rPr>
          <w:sz w:val="24"/>
          <w:szCs w:val="24"/>
        </w:rPr>
        <w:t xml:space="preserve"> Chart and Question of # 7</w:t>
      </w:r>
    </w:p>
    <w:p w14:paraId="1497B7F3" w14:textId="6BA2C30D" w:rsidR="002B1C08" w:rsidRDefault="003B7B4C" w:rsidP="002B1C08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0077F8D" wp14:editId="14B48018">
            <wp:extent cx="5943600" cy="31673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1BB9D" w14:textId="511C0EC5" w:rsidR="003B7B4C" w:rsidRDefault="003B7B4C" w:rsidP="002B1C0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7741698" wp14:editId="35A9A191">
            <wp:extent cx="5943600" cy="31673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F891D" w14:textId="2BBB5143" w:rsidR="003B7B4C" w:rsidRDefault="003B7B4C" w:rsidP="002B1C08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085A28D" wp14:editId="3EEDBC66">
            <wp:extent cx="5943600" cy="31673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936E1" w14:textId="63F1CCBC" w:rsidR="003B7B4C" w:rsidRDefault="003B7B4C" w:rsidP="002B1C0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E48286E" wp14:editId="599AED44">
            <wp:extent cx="5943600" cy="31673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986F9" w14:textId="08BC518E" w:rsidR="002B1C08" w:rsidRDefault="002B1C08" w:rsidP="002B1C08">
      <w:pPr>
        <w:rPr>
          <w:sz w:val="24"/>
          <w:szCs w:val="24"/>
        </w:rPr>
      </w:pPr>
      <w:r>
        <w:rPr>
          <w:sz w:val="24"/>
          <w:szCs w:val="24"/>
        </w:rPr>
        <w:t>Results Dataset Output of the Remove Duplicate Row Module Showing the total number of rows has changed</w:t>
      </w:r>
    </w:p>
    <w:p w14:paraId="73829D45" w14:textId="2E97DACE" w:rsidR="003B7B4C" w:rsidRDefault="00071FDB" w:rsidP="002B1C08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B1DBD8" wp14:editId="3CB9EDE0">
            <wp:extent cx="5943600" cy="31673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FB8F1" w14:textId="4F0DFC0C" w:rsidR="002B1C08" w:rsidRDefault="002B1C08" w:rsidP="002B1C08">
      <w:pPr>
        <w:rPr>
          <w:sz w:val="24"/>
          <w:szCs w:val="24"/>
        </w:rPr>
      </w:pPr>
      <w:r>
        <w:rPr>
          <w:sz w:val="24"/>
          <w:szCs w:val="24"/>
        </w:rPr>
        <w:t>ISI Scatter Plot Chart</w:t>
      </w:r>
    </w:p>
    <w:p w14:paraId="668B3AF7" w14:textId="105CE8EB" w:rsidR="002B1C08" w:rsidRDefault="00E853B4" w:rsidP="002B1C0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7603CE3" wp14:editId="4223DC4E">
            <wp:extent cx="5943600" cy="31673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21EF9A" w14:textId="06A9F911" w:rsidR="00E853B4" w:rsidRDefault="00E853B4" w:rsidP="002B1C08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S</w:t>
      </w:r>
      <w:r>
        <w:rPr>
          <w:rFonts w:ascii="Helvetica" w:hAnsi="Helvetica" w:cs="Helvetica"/>
          <w:color w:val="2D3B45"/>
          <w:shd w:val="clear" w:color="auto" w:fill="FFFFFF"/>
        </w:rPr>
        <w:t xml:space="preserve">catter </w:t>
      </w:r>
      <w:r>
        <w:rPr>
          <w:rFonts w:ascii="Helvetica" w:hAnsi="Helvetica" w:cs="Helvetica"/>
          <w:color w:val="2D3B45"/>
          <w:shd w:val="clear" w:color="auto" w:fill="FFFFFF"/>
        </w:rPr>
        <w:t>P</w:t>
      </w:r>
      <w:r>
        <w:rPr>
          <w:rFonts w:ascii="Helvetica" w:hAnsi="Helvetica" w:cs="Helvetica"/>
          <w:color w:val="2D3B45"/>
          <w:shd w:val="clear" w:color="auto" w:fill="FFFFFF"/>
        </w:rPr>
        <w:t xml:space="preserve">lot </w:t>
      </w:r>
      <w:r>
        <w:rPr>
          <w:rFonts w:ascii="Helvetica" w:hAnsi="Helvetica" w:cs="Helvetica"/>
          <w:color w:val="2D3B45"/>
          <w:shd w:val="clear" w:color="auto" w:fill="FFFFFF"/>
        </w:rPr>
        <w:t>C</w:t>
      </w:r>
      <w:r>
        <w:rPr>
          <w:rFonts w:ascii="Helvetica" w:hAnsi="Helvetica" w:cs="Helvetica"/>
          <w:color w:val="2D3B45"/>
          <w:shd w:val="clear" w:color="auto" w:fill="FFFFFF"/>
        </w:rPr>
        <w:t>hart</w:t>
      </w:r>
    </w:p>
    <w:p w14:paraId="41C4C2AA" w14:textId="1CB0C60E" w:rsidR="00E853B4" w:rsidRDefault="00E853B4" w:rsidP="002B1C08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4AABDDC" wp14:editId="1E6B9280">
            <wp:extent cx="5943600" cy="31673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A031F" w14:textId="4024E2E6" w:rsidR="002B1C08" w:rsidRDefault="002B1C08" w:rsidP="002B1C08">
      <w:pPr>
        <w:rPr>
          <w:sz w:val="24"/>
          <w:szCs w:val="24"/>
        </w:rPr>
      </w:pPr>
      <w:r>
        <w:rPr>
          <w:sz w:val="24"/>
          <w:szCs w:val="24"/>
        </w:rPr>
        <w:t>Mean, MIN, and Max statistics for the rain column</w:t>
      </w:r>
    </w:p>
    <w:p w14:paraId="622168B2" w14:textId="77777777" w:rsidR="003426DA" w:rsidRDefault="003426DA" w:rsidP="002B1C08">
      <w:pPr>
        <w:rPr>
          <w:sz w:val="24"/>
          <w:szCs w:val="24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0"/>
        <w:gridCol w:w="1066"/>
      </w:tblGrid>
      <w:tr w:rsidR="003426DA" w:rsidRPr="003426DA" w14:paraId="029E04F8" w14:textId="77777777" w:rsidTr="003426DA">
        <w:tc>
          <w:tcPr>
            <w:tcW w:w="0" w:type="auto"/>
            <w:shd w:val="clear" w:color="auto" w:fill="FFFFFF"/>
            <w:tcMar>
              <w:top w:w="15" w:type="dxa"/>
              <w:left w:w="390" w:type="dxa"/>
              <w:bottom w:w="15" w:type="dxa"/>
              <w:right w:w="15" w:type="dxa"/>
            </w:tcMar>
            <w:vAlign w:val="center"/>
            <w:hideMark/>
          </w:tcPr>
          <w:p w14:paraId="3752C612" w14:textId="77777777" w:rsidR="003426DA" w:rsidRPr="003426DA" w:rsidRDefault="003426DA" w:rsidP="003426DA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23232"/>
                <w:sz w:val="21"/>
                <w:szCs w:val="21"/>
              </w:rPr>
            </w:pPr>
            <w:r w:rsidRPr="003426DA">
              <w:rPr>
                <w:rFonts w:ascii="Segoe UI" w:eastAsia="Times New Roman" w:hAnsi="Segoe UI" w:cs="Segoe UI"/>
                <w:b/>
                <w:bCs/>
                <w:color w:val="323232"/>
                <w:sz w:val="21"/>
                <w:szCs w:val="21"/>
              </w:rPr>
              <w:t>Mean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390" w:type="dxa"/>
              <w:bottom w:w="15" w:type="dxa"/>
              <w:right w:w="15" w:type="dxa"/>
            </w:tcMar>
            <w:vAlign w:val="center"/>
            <w:hideMark/>
          </w:tcPr>
          <w:p w14:paraId="7D856C70" w14:textId="77777777" w:rsidR="003426DA" w:rsidRPr="003426DA" w:rsidRDefault="003426DA" w:rsidP="003426DA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23232"/>
                <w:sz w:val="21"/>
                <w:szCs w:val="21"/>
              </w:rPr>
            </w:pPr>
            <w:r w:rsidRPr="003426DA">
              <w:rPr>
                <w:rFonts w:ascii="Segoe UI" w:eastAsia="Times New Roman" w:hAnsi="Segoe UI" w:cs="Segoe UI"/>
                <w:b/>
                <w:bCs/>
                <w:color w:val="323232"/>
                <w:sz w:val="21"/>
                <w:szCs w:val="21"/>
              </w:rPr>
              <w:t>0.0093</w:t>
            </w:r>
          </w:p>
        </w:tc>
      </w:tr>
      <w:tr w:rsidR="003426DA" w:rsidRPr="003426DA" w14:paraId="124DDB42" w14:textId="77777777" w:rsidTr="003426DA">
        <w:tc>
          <w:tcPr>
            <w:tcW w:w="0" w:type="auto"/>
            <w:shd w:val="clear" w:color="auto" w:fill="FFFFFF"/>
            <w:tcMar>
              <w:top w:w="15" w:type="dxa"/>
              <w:left w:w="390" w:type="dxa"/>
              <w:bottom w:w="15" w:type="dxa"/>
              <w:right w:w="15" w:type="dxa"/>
            </w:tcMar>
            <w:vAlign w:val="center"/>
            <w:hideMark/>
          </w:tcPr>
          <w:p w14:paraId="03315060" w14:textId="77777777" w:rsidR="003426DA" w:rsidRPr="003426DA" w:rsidRDefault="003426DA" w:rsidP="003426DA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23232"/>
                <w:sz w:val="21"/>
                <w:szCs w:val="21"/>
              </w:rPr>
            </w:pPr>
            <w:r w:rsidRPr="003426DA">
              <w:rPr>
                <w:rFonts w:ascii="Segoe UI" w:eastAsia="Times New Roman" w:hAnsi="Segoe UI" w:cs="Segoe UI"/>
                <w:b/>
                <w:bCs/>
                <w:color w:val="323232"/>
                <w:sz w:val="21"/>
                <w:szCs w:val="21"/>
              </w:rPr>
              <w:t>Median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390" w:type="dxa"/>
              <w:bottom w:w="15" w:type="dxa"/>
              <w:right w:w="15" w:type="dxa"/>
            </w:tcMar>
            <w:vAlign w:val="center"/>
            <w:hideMark/>
          </w:tcPr>
          <w:p w14:paraId="15E521C9" w14:textId="77777777" w:rsidR="003426DA" w:rsidRPr="003426DA" w:rsidRDefault="003426DA" w:rsidP="003426DA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23232"/>
                <w:sz w:val="21"/>
                <w:szCs w:val="21"/>
              </w:rPr>
            </w:pPr>
            <w:r w:rsidRPr="003426DA">
              <w:rPr>
                <w:rFonts w:ascii="Segoe UI" w:eastAsia="Times New Roman" w:hAnsi="Segoe UI" w:cs="Segoe UI"/>
                <w:b/>
                <w:bCs/>
                <w:color w:val="323232"/>
                <w:sz w:val="21"/>
                <w:szCs w:val="21"/>
              </w:rPr>
              <w:t>0</w:t>
            </w:r>
          </w:p>
        </w:tc>
      </w:tr>
      <w:tr w:rsidR="003426DA" w:rsidRPr="003426DA" w14:paraId="19F75281" w14:textId="77777777" w:rsidTr="003426DA">
        <w:tc>
          <w:tcPr>
            <w:tcW w:w="0" w:type="auto"/>
            <w:shd w:val="clear" w:color="auto" w:fill="FFFFFF"/>
            <w:tcMar>
              <w:top w:w="15" w:type="dxa"/>
              <w:left w:w="390" w:type="dxa"/>
              <w:bottom w:w="15" w:type="dxa"/>
              <w:right w:w="15" w:type="dxa"/>
            </w:tcMar>
            <w:vAlign w:val="center"/>
            <w:hideMark/>
          </w:tcPr>
          <w:p w14:paraId="4FE12A84" w14:textId="77777777" w:rsidR="003426DA" w:rsidRPr="003426DA" w:rsidRDefault="003426DA" w:rsidP="003426DA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23232"/>
                <w:sz w:val="21"/>
                <w:szCs w:val="21"/>
              </w:rPr>
            </w:pPr>
            <w:r w:rsidRPr="003426DA">
              <w:rPr>
                <w:rFonts w:ascii="Segoe UI" w:eastAsia="Times New Roman" w:hAnsi="Segoe UI" w:cs="Segoe UI"/>
                <w:b/>
                <w:bCs/>
                <w:color w:val="323232"/>
                <w:sz w:val="21"/>
                <w:szCs w:val="21"/>
              </w:rPr>
              <w:t>Min</w:t>
            </w:r>
          </w:p>
        </w:tc>
        <w:tc>
          <w:tcPr>
            <w:tcW w:w="0" w:type="auto"/>
            <w:shd w:val="clear" w:color="auto" w:fill="FFFFFF"/>
            <w:tcMar>
              <w:top w:w="15" w:type="dxa"/>
              <w:left w:w="390" w:type="dxa"/>
              <w:bottom w:w="15" w:type="dxa"/>
              <w:right w:w="15" w:type="dxa"/>
            </w:tcMar>
            <w:vAlign w:val="center"/>
            <w:hideMark/>
          </w:tcPr>
          <w:p w14:paraId="0C28F2CD" w14:textId="77777777" w:rsidR="003426DA" w:rsidRPr="003426DA" w:rsidRDefault="003426DA" w:rsidP="003426DA">
            <w:pPr>
              <w:spacing w:after="0" w:line="240" w:lineRule="auto"/>
              <w:rPr>
                <w:rFonts w:ascii="Segoe UI" w:eastAsia="Times New Roman" w:hAnsi="Segoe UI" w:cs="Segoe UI"/>
                <w:b/>
                <w:bCs/>
                <w:color w:val="323232"/>
                <w:sz w:val="21"/>
                <w:szCs w:val="21"/>
              </w:rPr>
            </w:pPr>
            <w:r w:rsidRPr="003426DA">
              <w:rPr>
                <w:rFonts w:ascii="Segoe UI" w:eastAsia="Times New Roman" w:hAnsi="Segoe UI" w:cs="Segoe UI"/>
                <w:b/>
                <w:bCs/>
                <w:color w:val="323232"/>
                <w:sz w:val="21"/>
                <w:szCs w:val="21"/>
              </w:rPr>
              <w:t>0</w:t>
            </w:r>
          </w:p>
        </w:tc>
      </w:tr>
    </w:tbl>
    <w:p w14:paraId="43ADBC03" w14:textId="36BA5805" w:rsidR="002B1C08" w:rsidRDefault="002B1C08" w:rsidP="002B1C08">
      <w:pPr>
        <w:rPr>
          <w:sz w:val="24"/>
          <w:szCs w:val="24"/>
        </w:rPr>
      </w:pPr>
    </w:p>
    <w:p w14:paraId="25CF8C1D" w14:textId="0B61FBE2" w:rsidR="003426DA" w:rsidRPr="002B1C08" w:rsidRDefault="003426DA" w:rsidP="002B1C0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908B231" wp14:editId="09D66C8E">
            <wp:extent cx="5943600" cy="316738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26DA" w:rsidRPr="002B1C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0MDUwMrWwNDIwNjZS0lEKTi0uzszPAykwrAUAp6EgICwAAAA="/>
  </w:docVars>
  <w:rsids>
    <w:rsidRoot w:val="002B1C08"/>
    <w:rsid w:val="00071FDB"/>
    <w:rsid w:val="002B1C08"/>
    <w:rsid w:val="003426DA"/>
    <w:rsid w:val="003B7B4C"/>
    <w:rsid w:val="006D0313"/>
    <w:rsid w:val="00E85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AF7C4"/>
  <w15:chartTrackingRefBased/>
  <w15:docId w15:val="{D46A7C05-C268-458D-82D2-0E587FA65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461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fontTable" Target="fontTable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6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Delgado</dc:creator>
  <cp:keywords/>
  <dc:description/>
  <cp:lastModifiedBy>Raymond Delgado</cp:lastModifiedBy>
  <cp:revision>1</cp:revision>
  <dcterms:created xsi:type="dcterms:W3CDTF">2020-03-08T23:50:00Z</dcterms:created>
  <dcterms:modified xsi:type="dcterms:W3CDTF">2020-03-09T02:00:00Z</dcterms:modified>
</cp:coreProperties>
</file>